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DFA3B8" w14:textId="77777777" w:rsidR="00B212B8" w:rsidRPr="00DC3BAB" w:rsidRDefault="003922CB" w:rsidP="00182BB1">
      <w:pPr>
        <w:spacing w:after="200" w:line="276" w:lineRule="auto"/>
        <w:rPr>
          <w:rFonts w:asciiTheme="majorHAnsi" w:eastAsia="Cambria" w:hAnsiTheme="majorHAnsi"/>
          <w:b/>
        </w:rPr>
      </w:pPr>
      <w:r w:rsidRPr="00DC3BAB">
        <w:rPr>
          <w:rFonts w:asciiTheme="majorHAnsi" w:eastAsia="Cambria" w:hAnsiTheme="majorHAnsi"/>
          <w:b/>
        </w:rPr>
        <w:t xml:space="preserve">Aim: </w:t>
      </w:r>
      <w:r w:rsidR="00182BB1" w:rsidRPr="00DC3BAB">
        <w:rPr>
          <w:rFonts w:asciiTheme="majorHAnsi" w:hAnsiTheme="majorHAnsi"/>
          <w:b/>
        </w:rPr>
        <w:t>Introduction to 8086 Micro Processor and simulation tools.</w:t>
      </w:r>
    </w:p>
    <w:p w14:paraId="039897D9" w14:textId="77777777" w:rsidR="00182BB1" w:rsidRPr="00DC3BAB" w:rsidRDefault="00182BB1" w:rsidP="00182BB1">
      <w:pPr>
        <w:pStyle w:val="NormalWeb"/>
        <w:spacing w:before="0" w:beforeAutospacing="0" w:after="0" w:afterAutospacing="0"/>
        <w:rPr>
          <w:rFonts w:asciiTheme="majorHAnsi" w:hAnsiTheme="majorHAnsi"/>
          <w:b/>
          <w:bCs/>
        </w:rPr>
      </w:pPr>
      <w:r w:rsidRPr="00DC3BAB">
        <w:rPr>
          <w:rFonts w:asciiTheme="majorHAnsi" w:hAnsiTheme="majorHAnsi"/>
          <w:b/>
          <w:bCs/>
        </w:rPr>
        <w:t>Theory:</w:t>
      </w:r>
    </w:p>
    <w:p w14:paraId="100616AF" w14:textId="77777777" w:rsidR="00182BB1" w:rsidRPr="00DC3BAB" w:rsidRDefault="00182BB1" w:rsidP="00C67EDD">
      <w:pPr>
        <w:pStyle w:val="NormalWeb"/>
        <w:spacing w:before="0" w:beforeAutospacing="0" w:after="0" w:afterAutospacing="0"/>
        <w:jc w:val="both"/>
        <w:rPr>
          <w:rFonts w:asciiTheme="majorHAnsi" w:hAnsiTheme="majorHAnsi"/>
        </w:rPr>
      </w:pPr>
      <w:r w:rsidRPr="00DC3BAB">
        <w:rPr>
          <w:rFonts w:asciiTheme="majorHAnsi" w:hAnsiTheme="majorHAnsi"/>
        </w:rPr>
        <w:t>8086 Microprocessor is an enhanced version of 8085Microprocessor that was designed by Intel in 1976. It is a 16-bit Microprocessor having 20 address lines and16 data lines that provides up to 1MB storage. It consists of powerful instruction set, which provides operations like multiplication and division easily.</w:t>
      </w:r>
    </w:p>
    <w:p w14:paraId="54A0E98D" w14:textId="77777777" w:rsidR="00182BB1" w:rsidRPr="00DC3BAB" w:rsidRDefault="00182BB1" w:rsidP="00C67EDD">
      <w:pPr>
        <w:pStyle w:val="NormalWeb"/>
        <w:jc w:val="both"/>
        <w:rPr>
          <w:rFonts w:asciiTheme="majorHAnsi" w:hAnsiTheme="majorHAnsi"/>
        </w:rPr>
      </w:pPr>
      <w:r w:rsidRPr="00DC3BAB">
        <w:rPr>
          <w:rFonts w:asciiTheme="majorHAnsi" w:hAnsiTheme="majorHAnsi"/>
        </w:rPr>
        <w:t>8086 supports two modes of operation, i.e. Maximum mode and Minimum mode. Maximum mode is suitable for system having multiple processors and Minimum mode is suitable for system having a single processor.</w:t>
      </w:r>
    </w:p>
    <w:p w14:paraId="3C2CA5FB" w14:textId="77777777" w:rsidR="00182BB1" w:rsidRPr="00DC3BAB" w:rsidRDefault="00182BB1" w:rsidP="00182BB1">
      <w:pPr>
        <w:pStyle w:val="Heading2"/>
        <w:numPr>
          <w:ilvl w:val="0"/>
          <w:numId w:val="44"/>
        </w:numPr>
        <w:ind w:left="360"/>
        <w:rPr>
          <w:rFonts w:asciiTheme="majorHAnsi" w:hAnsiTheme="majorHAnsi"/>
          <w:sz w:val="24"/>
          <w:szCs w:val="24"/>
        </w:rPr>
      </w:pPr>
      <w:r w:rsidRPr="00DC3BAB">
        <w:rPr>
          <w:rFonts w:asciiTheme="majorHAnsi" w:hAnsiTheme="majorHAnsi"/>
          <w:sz w:val="24"/>
          <w:szCs w:val="24"/>
        </w:rPr>
        <w:t>Features of 8086</w:t>
      </w:r>
    </w:p>
    <w:p w14:paraId="17E86D45" w14:textId="77777777" w:rsidR="00182BB1" w:rsidRPr="00DC3BAB" w:rsidRDefault="00182BB1" w:rsidP="00182BB1">
      <w:pPr>
        <w:pStyle w:val="NormalWeb"/>
        <w:rPr>
          <w:rFonts w:asciiTheme="majorHAnsi" w:hAnsiTheme="majorHAnsi"/>
        </w:rPr>
      </w:pPr>
      <w:r w:rsidRPr="00DC3BAB">
        <w:rPr>
          <w:rFonts w:asciiTheme="majorHAnsi" w:hAnsiTheme="majorHAnsi"/>
        </w:rPr>
        <w:t>The most prominent features of a 8086 microprocessor are as follows −</w:t>
      </w:r>
    </w:p>
    <w:p w14:paraId="4AB4B6CC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It has an instruction queue, which is capable of storing six instruction bytes from the memory resulting in faster processing.</w:t>
      </w:r>
    </w:p>
    <w:p w14:paraId="11D59BEF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It was the first 16-bit processor having 16-bit ALU, 16-bit registers, internal data bus, and 16-bit external data bus resulting in faster processing.</w:t>
      </w:r>
    </w:p>
    <w:p w14:paraId="4ACBE1E9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 xml:space="preserve">It is available in 3 versions based on the frequency of operation </w:t>
      </w:r>
    </w:p>
    <w:p w14:paraId="0AA6896E" w14:textId="77777777" w:rsidR="00182BB1" w:rsidRPr="00DC3BAB" w:rsidRDefault="00182BB1" w:rsidP="00105B1A">
      <w:pPr>
        <w:pStyle w:val="NormalWeb"/>
        <w:numPr>
          <w:ilvl w:val="1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5MHz</w:t>
      </w:r>
      <w:r w:rsidR="00DC3BAB" w:rsidRPr="00DC3BAB">
        <w:rPr>
          <w:rFonts w:asciiTheme="majorHAnsi" w:hAnsiTheme="majorHAnsi"/>
        </w:rPr>
        <w:t xml:space="preserve">, </w:t>
      </w:r>
      <w:r w:rsidRPr="00DC3BAB">
        <w:rPr>
          <w:rFonts w:asciiTheme="majorHAnsi" w:hAnsiTheme="majorHAnsi"/>
        </w:rPr>
        <w:t>8MHz</w:t>
      </w:r>
      <w:r w:rsidR="00DC3BAB" w:rsidRPr="00DC3BAB">
        <w:rPr>
          <w:rFonts w:asciiTheme="majorHAnsi" w:hAnsiTheme="majorHAnsi"/>
        </w:rPr>
        <w:t xml:space="preserve">, </w:t>
      </w:r>
      <w:r w:rsidRPr="00DC3BAB">
        <w:rPr>
          <w:rFonts w:asciiTheme="majorHAnsi" w:hAnsiTheme="majorHAnsi"/>
        </w:rPr>
        <w:t>10 MHz</w:t>
      </w:r>
    </w:p>
    <w:p w14:paraId="31F2F603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It uses two stages of pipelining, i.e. Fetch Stage and Execute Stage, which improves performance.</w:t>
      </w:r>
    </w:p>
    <w:p w14:paraId="50D49BA5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Fetch stage can prefetch up to 6 bytes of instructions and stores them in the queue.</w:t>
      </w:r>
    </w:p>
    <w:p w14:paraId="0763D885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Execute stage executes these instructions.</w:t>
      </w:r>
    </w:p>
    <w:p w14:paraId="1C76160C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It has 256 vectored interrupts.</w:t>
      </w:r>
    </w:p>
    <w:p w14:paraId="793898E2" w14:textId="77777777" w:rsidR="00182BB1" w:rsidRPr="00DC3BAB" w:rsidRDefault="00182BB1" w:rsidP="00182BB1">
      <w:pPr>
        <w:pStyle w:val="NormalWeb"/>
        <w:numPr>
          <w:ilvl w:val="0"/>
          <w:numId w:val="43"/>
        </w:numPr>
        <w:rPr>
          <w:rFonts w:asciiTheme="majorHAnsi" w:hAnsiTheme="majorHAnsi"/>
        </w:rPr>
      </w:pPr>
      <w:r w:rsidRPr="00DC3BAB">
        <w:rPr>
          <w:rFonts w:asciiTheme="majorHAnsi" w:hAnsiTheme="majorHAnsi"/>
        </w:rPr>
        <w:t>It consists of 29,000 transistors.</w:t>
      </w:r>
    </w:p>
    <w:p w14:paraId="0B4DFDBB" w14:textId="77777777" w:rsidR="00182BB1" w:rsidRPr="00DC3BAB" w:rsidRDefault="00182BB1" w:rsidP="00182BB1">
      <w:pPr>
        <w:pStyle w:val="ListParagraph"/>
        <w:numPr>
          <w:ilvl w:val="0"/>
          <w:numId w:val="44"/>
        </w:numPr>
        <w:spacing w:before="100" w:beforeAutospacing="1" w:after="100" w:afterAutospacing="1"/>
        <w:ind w:left="360"/>
        <w:outlineLvl w:val="1"/>
        <w:rPr>
          <w:rFonts w:asciiTheme="majorHAnsi" w:eastAsia="Times New Roman" w:hAnsiTheme="majorHAnsi"/>
          <w:b/>
          <w:bCs/>
          <w:lang w:bidi="gu-IN"/>
        </w:rPr>
      </w:pPr>
      <w:r w:rsidRPr="00DC3BAB">
        <w:rPr>
          <w:rFonts w:asciiTheme="majorHAnsi" w:eastAsia="Times New Roman" w:hAnsiTheme="majorHAnsi"/>
          <w:b/>
          <w:bCs/>
          <w:lang w:bidi="gu-IN"/>
        </w:rPr>
        <w:t>Difference between 8085 and 8086 Microproces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6"/>
        <w:gridCol w:w="5079"/>
      </w:tblGrid>
      <w:tr w:rsidR="00182BB1" w:rsidRPr="00DC3BAB" w14:paraId="4EEA4282" w14:textId="77777777" w:rsidTr="00C67EDD">
        <w:tc>
          <w:tcPr>
            <w:tcW w:w="0" w:type="auto"/>
            <w:hideMark/>
          </w:tcPr>
          <w:p w14:paraId="4A0BAA80" w14:textId="77777777" w:rsidR="00182BB1" w:rsidRPr="00DC3BAB" w:rsidRDefault="00182BB1" w:rsidP="008D5EA8">
            <w:pPr>
              <w:jc w:val="center"/>
              <w:rPr>
                <w:rFonts w:asciiTheme="majorHAnsi" w:hAnsiTheme="majorHAnsi"/>
                <w:b/>
                <w:bCs/>
                <w:lang w:bidi="gu-IN"/>
              </w:rPr>
            </w:pPr>
            <w:r w:rsidRPr="00DC3BAB">
              <w:rPr>
                <w:rFonts w:asciiTheme="majorHAnsi" w:hAnsiTheme="majorHAnsi"/>
                <w:b/>
                <w:bCs/>
                <w:lang w:bidi="gu-IN"/>
              </w:rPr>
              <w:t>8085 Microprocessor</w:t>
            </w:r>
          </w:p>
        </w:tc>
        <w:tc>
          <w:tcPr>
            <w:tcW w:w="0" w:type="auto"/>
            <w:hideMark/>
          </w:tcPr>
          <w:p w14:paraId="3C98D9DA" w14:textId="77777777" w:rsidR="00182BB1" w:rsidRPr="00DC3BAB" w:rsidRDefault="00182BB1" w:rsidP="008D5EA8">
            <w:pPr>
              <w:jc w:val="center"/>
              <w:rPr>
                <w:rFonts w:asciiTheme="majorHAnsi" w:hAnsiTheme="majorHAnsi"/>
                <w:b/>
                <w:bCs/>
                <w:lang w:bidi="gu-IN"/>
              </w:rPr>
            </w:pPr>
            <w:r w:rsidRPr="00DC3BAB">
              <w:rPr>
                <w:rFonts w:asciiTheme="majorHAnsi" w:hAnsiTheme="majorHAnsi"/>
                <w:b/>
                <w:bCs/>
                <w:lang w:bidi="gu-IN"/>
              </w:rPr>
              <w:t>8086 Microprocessor</w:t>
            </w:r>
          </w:p>
        </w:tc>
      </w:tr>
      <w:tr w:rsidR="00182BB1" w:rsidRPr="00DC3BAB" w14:paraId="0CE8A61C" w14:textId="77777777" w:rsidTr="00C67EDD">
        <w:tc>
          <w:tcPr>
            <w:tcW w:w="0" w:type="auto"/>
            <w:hideMark/>
          </w:tcPr>
          <w:p w14:paraId="0C06458E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is an 8-bit microprocessor.</w:t>
            </w:r>
          </w:p>
        </w:tc>
        <w:tc>
          <w:tcPr>
            <w:tcW w:w="0" w:type="auto"/>
            <w:hideMark/>
          </w:tcPr>
          <w:p w14:paraId="67A70145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is a 16-bit microprocessor.</w:t>
            </w:r>
          </w:p>
        </w:tc>
      </w:tr>
      <w:tr w:rsidR="00182BB1" w:rsidRPr="00DC3BAB" w14:paraId="451672A0" w14:textId="77777777" w:rsidTr="00C67EDD">
        <w:tc>
          <w:tcPr>
            <w:tcW w:w="0" w:type="auto"/>
            <w:hideMark/>
          </w:tcPr>
          <w:p w14:paraId="5439452E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a 16-bit address line.</w:t>
            </w:r>
          </w:p>
        </w:tc>
        <w:tc>
          <w:tcPr>
            <w:tcW w:w="0" w:type="auto"/>
            <w:hideMark/>
          </w:tcPr>
          <w:p w14:paraId="341FDAB7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a 20-bit address line.</w:t>
            </w:r>
          </w:p>
        </w:tc>
      </w:tr>
      <w:tr w:rsidR="00182BB1" w:rsidRPr="00DC3BAB" w14:paraId="468BD5CB" w14:textId="77777777" w:rsidTr="00C67EDD">
        <w:tc>
          <w:tcPr>
            <w:tcW w:w="0" w:type="auto"/>
            <w:hideMark/>
          </w:tcPr>
          <w:p w14:paraId="09383D4B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a 8-bit data bus.</w:t>
            </w:r>
          </w:p>
        </w:tc>
        <w:tc>
          <w:tcPr>
            <w:tcW w:w="0" w:type="auto"/>
            <w:hideMark/>
          </w:tcPr>
          <w:p w14:paraId="4D941F91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a 16-bit data bus.</w:t>
            </w:r>
          </w:p>
        </w:tc>
      </w:tr>
      <w:tr w:rsidR="00182BB1" w:rsidRPr="00DC3BAB" w14:paraId="7D385CA9" w14:textId="77777777" w:rsidTr="00C67EDD">
        <w:tc>
          <w:tcPr>
            <w:tcW w:w="0" w:type="auto"/>
            <w:hideMark/>
          </w:tcPr>
          <w:p w14:paraId="7D959799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The memory capacity is 64 KB.</w:t>
            </w:r>
          </w:p>
        </w:tc>
        <w:tc>
          <w:tcPr>
            <w:tcW w:w="0" w:type="auto"/>
            <w:hideMark/>
          </w:tcPr>
          <w:p w14:paraId="6EE5B407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The memory capacity is 1 MB.</w:t>
            </w:r>
          </w:p>
        </w:tc>
      </w:tr>
      <w:tr w:rsidR="00182BB1" w:rsidRPr="00DC3BAB" w14:paraId="3C2EFAD3" w14:textId="77777777" w:rsidTr="00C67EDD">
        <w:tc>
          <w:tcPr>
            <w:tcW w:w="0" w:type="auto"/>
            <w:hideMark/>
          </w:tcPr>
          <w:p w14:paraId="7647C3CA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The Clock speed of this microprocessor is 3 MHz.</w:t>
            </w:r>
          </w:p>
        </w:tc>
        <w:tc>
          <w:tcPr>
            <w:tcW w:w="0" w:type="auto"/>
            <w:hideMark/>
          </w:tcPr>
          <w:p w14:paraId="3A2F1B16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The Clock speed of this microprocessor varies between 5, 8 and 10 MHz for different versions.</w:t>
            </w:r>
          </w:p>
        </w:tc>
      </w:tr>
      <w:tr w:rsidR="00182BB1" w:rsidRPr="00DC3BAB" w14:paraId="01C67C10" w14:textId="77777777" w:rsidTr="00C67EDD">
        <w:tc>
          <w:tcPr>
            <w:tcW w:w="0" w:type="auto"/>
            <w:hideMark/>
          </w:tcPr>
          <w:p w14:paraId="715956B4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five flags.</w:t>
            </w:r>
          </w:p>
        </w:tc>
        <w:tc>
          <w:tcPr>
            <w:tcW w:w="0" w:type="auto"/>
            <w:hideMark/>
          </w:tcPr>
          <w:p w14:paraId="0B60205E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nine flags.</w:t>
            </w:r>
          </w:p>
        </w:tc>
      </w:tr>
      <w:tr w:rsidR="00182BB1" w:rsidRPr="00DC3BAB" w14:paraId="1BC7749C" w14:textId="77777777" w:rsidTr="00C67EDD">
        <w:tc>
          <w:tcPr>
            <w:tcW w:w="0" w:type="auto"/>
            <w:hideMark/>
          </w:tcPr>
          <w:p w14:paraId="369210FC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8085 microprocessor does not support memory segmentation.</w:t>
            </w:r>
          </w:p>
        </w:tc>
        <w:tc>
          <w:tcPr>
            <w:tcW w:w="0" w:type="auto"/>
            <w:hideMark/>
          </w:tcPr>
          <w:p w14:paraId="1CA25C9B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8086 microprocessor supports memory segmentation.</w:t>
            </w:r>
          </w:p>
        </w:tc>
      </w:tr>
      <w:tr w:rsidR="00182BB1" w:rsidRPr="00DC3BAB" w14:paraId="289A2D1E" w14:textId="77777777" w:rsidTr="00C67EDD">
        <w:tc>
          <w:tcPr>
            <w:tcW w:w="0" w:type="auto"/>
            <w:hideMark/>
          </w:tcPr>
          <w:p w14:paraId="4DD15764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lastRenderedPageBreak/>
              <w:t>It does not support pipelining.</w:t>
            </w:r>
          </w:p>
        </w:tc>
        <w:tc>
          <w:tcPr>
            <w:tcW w:w="0" w:type="auto"/>
            <w:hideMark/>
          </w:tcPr>
          <w:p w14:paraId="7312858B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supports pipelining.</w:t>
            </w:r>
          </w:p>
        </w:tc>
      </w:tr>
      <w:tr w:rsidR="00182BB1" w:rsidRPr="00DC3BAB" w14:paraId="283CA7F4" w14:textId="77777777" w:rsidTr="00C67EDD">
        <w:tc>
          <w:tcPr>
            <w:tcW w:w="0" w:type="auto"/>
            <w:hideMark/>
          </w:tcPr>
          <w:p w14:paraId="3DC1A90C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is accumulator based processor.</w:t>
            </w:r>
          </w:p>
        </w:tc>
        <w:tc>
          <w:tcPr>
            <w:tcW w:w="0" w:type="auto"/>
            <w:hideMark/>
          </w:tcPr>
          <w:p w14:paraId="497F0055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is general purpose register based processor.</w:t>
            </w:r>
          </w:p>
        </w:tc>
      </w:tr>
      <w:tr w:rsidR="00182BB1" w:rsidRPr="00DC3BAB" w14:paraId="4553FBD5" w14:textId="77777777" w:rsidTr="00C67EDD">
        <w:tc>
          <w:tcPr>
            <w:tcW w:w="0" w:type="auto"/>
            <w:hideMark/>
          </w:tcPr>
          <w:p w14:paraId="3A0404C5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no minimum or maximum mode.</w:t>
            </w:r>
          </w:p>
        </w:tc>
        <w:tc>
          <w:tcPr>
            <w:tcW w:w="0" w:type="auto"/>
            <w:hideMark/>
          </w:tcPr>
          <w:p w14:paraId="4737DE32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has minimum and maximum modes.</w:t>
            </w:r>
          </w:p>
        </w:tc>
      </w:tr>
      <w:tr w:rsidR="00182BB1" w:rsidRPr="00DC3BAB" w14:paraId="566FE3BD" w14:textId="77777777" w:rsidTr="00C67EDD">
        <w:tc>
          <w:tcPr>
            <w:tcW w:w="0" w:type="auto"/>
            <w:hideMark/>
          </w:tcPr>
          <w:p w14:paraId="41F0E1C9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n 8085, only one processor is used.</w:t>
            </w:r>
          </w:p>
        </w:tc>
        <w:tc>
          <w:tcPr>
            <w:tcW w:w="0" w:type="auto"/>
            <w:hideMark/>
          </w:tcPr>
          <w:p w14:paraId="5112B9D4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n 8086, more than one processor is used. An additional external processor can also be employed.</w:t>
            </w:r>
          </w:p>
        </w:tc>
      </w:tr>
      <w:tr w:rsidR="00182BB1" w:rsidRPr="00DC3BAB" w14:paraId="0092E1DE" w14:textId="77777777" w:rsidTr="00C67EDD">
        <w:tc>
          <w:tcPr>
            <w:tcW w:w="0" w:type="auto"/>
            <w:hideMark/>
          </w:tcPr>
          <w:p w14:paraId="1D80AED1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contains less number of transistors compare to 8086 microprocessor. It contains about 6500 transistor.</w:t>
            </w:r>
          </w:p>
        </w:tc>
        <w:tc>
          <w:tcPr>
            <w:tcW w:w="0" w:type="auto"/>
            <w:hideMark/>
          </w:tcPr>
          <w:p w14:paraId="6CBF43A4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It contains more number of transistors compare to 8085 microprocessor. It contains about 29000 in size.</w:t>
            </w:r>
          </w:p>
        </w:tc>
      </w:tr>
      <w:tr w:rsidR="00182BB1" w:rsidRPr="00DC3BAB" w14:paraId="7AD6D4E0" w14:textId="77777777" w:rsidTr="00C67EDD">
        <w:tc>
          <w:tcPr>
            <w:tcW w:w="0" w:type="auto"/>
            <w:hideMark/>
          </w:tcPr>
          <w:p w14:paraId="1DEFBBB8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The cost of 8085 is low.</w:t>
            </w:r>
          </w:p>
        </w:tc>
        <w:tc>
          <w:tcPr>
            <w:tcW w:w="0" w:type="auto"/>
            <w:hideMark/>
          </w:tcPr>
          <w:p w14:paraId="110152EC" w14:textId="77777777" w:rsidR="00182BB1" w:rsidRPr="00DC3BAB" w:rsidRDefault="00182BB1" w:rsidP="008D5EA8">
            <w:pPr>
              <w:rPr>
                <w:rFonts w:asciiTheme="majorHAnsi" w:hAnsiTheme="majorHAnsi"/>
                <w:lang w:bidi="gu-IN"/>
              </w:rPr>
            </w:pPr>
            <w:r w:rsidRPr="00DC3BAB">
              <w:rPr>
                <w:rFonts w:asciiTheme="majorHAnsi" w:hAnsiTheme="majorHAnsi"/>
                <w:lang w:bidi="gu-IN"/>
              </w:rPr>
              <w:t>The cost of 8086 is high.</w:t>
            </w:r>
          </w:p>
        </w:tc>
      </w:tr>
    </w:tbl>
    <w:p w14:paraId="1EB19338" w14:textId="77777777" w:rsidR="00182BB1" w:rsidRPr="00DC3BAB" w:rsidRDefault="00182BB1" w:rsidP="00182BB1">
      <w:pPr>
        <w:pStyle w:val="ListParagraph"/>
        <w:numPr>
          <w:ilvl w:val="0"/>
          <w:numId w:val="44"/>
        </w:numPr>
        <w:spacing w:before="100" w:beforeAutospacing="1" w:after="100" w:afterAutospacing="1"/>
        <w:ind w:left="360"/>
        <w:outlineLvl w:val="1"/>
        <w:rPr>
          <w:rFonts w:asciiTheme="majorHAnsi" w:eastAsia="Times New Roman" w:hAnsiTheme="majorHAnsi"/>
          <w:b/>
          <w:bCs/>
          <w:lang w:bidi="gu-IN"/>
        </w:rPr>
      </w:pPr>
      <w:r w:rsidRPr="00DC3BAB">
        <w:rPr>
          <w:rFonts w:asciiTheme="majorHAnsi" w:eastAsia="Times New Roman" w:hAnsiTheme="majorHAnsi"/>
          <w:b/>
          <w:bCs/>
          <w:lang w:bidi="gu-IN"/>
        </w:rPr>
        <w:t>8086 pins configuration</w:t>
      </w:r>
    </w:p>
    <w:p w14:paraId="1D69948D" w14:textId="77777777" w:rsidR="00182BB1" w:rsidRPr="00DC3BAB" w:rsidRDefault="00182BB1" w:rsidP="00182BB1">
      <w:pPr>
        <w:jc w:val="center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noProof/>
          <w:lang w:bidi="gu-IN"/>
        </w:rPr>
        <w:drawing>
          <wp:inline distT="0" distB="0" distL="0" distR="0" wp14:anchorId="7F95E601" wp14:editId="34A5A0A3">
            <wp:extent cx="2969260" cy="3926802"/>
            <wp:effectExtent l="0" t="0" r="2540" b="0"/>
            <wp:docPr id="2" name="Picture 2" descr="8086 Microproces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8086 Microproces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348" cy="393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4AA74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lang w:bidi="gu-IN"/>
        </w:rPr>
        <w:t>The description of the pins of 8086 is as follows:</w:t>
      </w:r>
    </w:p>
    <w:p w14:paraId="74BC1E0C" w14:textId="77777777" w:rsidR="00182BB1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AD0-AD15 (Address Data Bus):</w:t>
      </w:r>
      <w:r w:rsidRPr="00DC3BAB">
        <w:rPr>
          <w:rFonts w:asciiTheme="majorHAnsi" w:hAnsiTheme="majorHAnsi"/>
          <w:lang w:bidi="gu-IN"/>
        </w:rPr>
        <w:t xml:space="preserve"> Bidirectional address/data lines. These are low order address bus. They are multiplexed with data.</w:t>
      </w:r>
    </w:p>
    <w:p w14:paraId="6FD9A094" w14:textId="77777777" w:rsidR="002D1429" w:rsidRPr="00DC3BAB" w:rsidRDefault="002D1429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</w:p>
    <w:p w14:paraId="0AF22F1A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lang w:bidi="gu-IN"/>
        </w:rPr>
        <w:t>When these lines are used to transmit memory address, the symbol A is used instead of AD, for example, A0- A15.</w:t>
      </w:r>
    </w:p>
    <w:p w14:paraId="0805AA20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A16 - A19 (Output):</w:t>
      </w:r>
      <w:r w:rsidRPr="00DC3BAB">
        <w:rPr>
          <w:rFonts w:asciiTheme="majorHAnsi" w:hAnsiTheme="majorHAnsi"/>
          <w:lang w:bidi="gu-IN"/>
        </w:rPr>
        <w:t xml:space="preserve"> High order address lines. These are multiplexed with status signals. </w:t>
      </w:r>
    </w:p>
    <w:p w14:paraId="5C5C5182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A16/S3, A17/S4:</w:t>
      </w:r>
      <w:r w:rsidRPr="00DC3BAB">
        <w:rPr>
          <w:rFonts w:asciiTheme="majorHAnsi" w:hAnsiTheme="majorHAnsi"/>
          <w:lang w:bidi="gu-IN"/>
        </w:rPr>
        <w:t xml:space="preserve"> A16 and A17 are multiplexed with segment identifier signals S3 and S4.</w:t>
      </w:r>
    </w:p>
    <w:p w14:paraId="5CAFD7CB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A18/S5:</w:t>
      </w:r>
      <w:r w:rsidRPr="00DC3BAB">
        <w:rPr>
          <w:rFonts w:asciiTheme="majorHAnsi" w:hAnsiTheme="majorHAnsi"/>
          <w:lang w:bidi="gu-IN"/>
        </w:rPr>
        <w:t xml:space="preserve"> A18 is multiplexed with interrupt status S5.</w:t>
      </w:r>
    </w:p>
    <w:p w14:paraId="60F67257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A19/S6:</w:t>
      </w:r>
      <w:r w:rsidRPr="00DC3BAB">
        <w:rPr>
          <w:rFonts w:asciiTheme="majorHAnsi" w:hAnsiTheme="majorHAnsi"/>
          <w:lang w:bidi="gu-IN"/>
        </w:rPr>
        <w:t xml:space="preserve"> A19 is multiplexed with status signal S6.</w:t>
      </w:r>
    </w:p>
    <w:p w14:paraId="698D6D83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BHE/S7 (Output):</w:t>
      </w:r>
      <w:r w:rsidRPr="00DC3BAB">
        <w:rPr>
          <w:rFonts w:asciiTheme="majorHAnsi" w:hAnsiTheme="majorHAnsi"/>
          <w:lang w:bidi="gu-IN"/>
        </w:rPr>
        <w:t xml:space="preserve"> Bus High Enable/Status. During T1, it is low. It enables the data onto the most significant half of data bus, D8-D15. 8-bit device connected to upper half of the data bus use BHE signal. It is multiplexed with status signal S7. S7 signal is available during T3 and T4.</w:t>
      </w:r>
    </w:p>
    <w:p w14:paraId="71AF28BB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RD (Read):</w:t>
      </w:r>
      <w:r w:rsidRPr="00DC3BAB">
        <w:rPr>
          <w:rFonts w:asciiTheme="majorHAnsi" w:hAnsiTheme="majorHAnsi"/>
          <w:lang w:bidi="gu-IN"/>
        </w:rPr>
        <w:t xml:space="preserve"> For read operation. It is an output signal. It is active when LOW.</w:t>
      </w:r>
    </w:p>
    <w:p w14:paraId="67BA8E95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Ready (Input):</w:t>
      </w:r>
      <w:r w:rsidRPr="00DC3BAB">
        <w:rPr>
          <w:rFonts w:asciiTheme="majorHAnsi" w:hAnsiTheme="majorHAnsi"/>
          <w:lang w:bidi="gu-IN"/>
        </w:rPr>
        <w:t xml:space="preserve"> The addressed memory or I/O sends acknowledgment through this pin. When HIGH, it denotes that the peripheral is ready to transfer data.</w:t>
      </w:r>
    </w:p>
    <w:p w14:paraId="7AFCE5AF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RESET (Input):</w:t>
      </w:r>
      <w:r w:rsidRPr="00DC3BAB">
        <w:rPr>
          <w:rFonts w:asciiTheme="majorHAnsi" w:hAnsiTheme="majorHAnsi"/>
          <w:lang w:bidi="gu-IN"/>
        </w:rPr>
        <w:t xml:space="preserve"> System reset. The signal is active HIGH.</w:t>
      </w:r>
    </w:p>
    <w:p w14:paraId="53045891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CLK (input):</w:t>
      </w:r>
      <w:r w:rsidRPr="00DC3BAB">
        <w:rPr>
          <w:rFonts w:asciiTheme="majorHAnsi" w:hAnsiTheme="majorHAnsi"/>
          <w:lang w:bidi="gu-IN"/>
        </w:rPr>
        <w:t xml:space="preserve"> Clock 5, 8 or 10 MHz.</w:t>
      </w:r>
    </w:p>
    <w:p w14:paraId="68C6A564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INTR:</w:t>
      </w:r>
      <w:r w:rsidRPr="00DC3BAB">
        <w:rPr>
          <w:rFonts w:asciiTheme="majorHAnsi" w:hAnsiTheme="majorHAnsi"/>
          <w:lang w:bidi="gu-IN"/>
        </w:rPr>
        <w:t xml:space="preserve"> Interrupt Request.</w:t>
      </w:r>
    </w:p>
    <w:p w14:paraId="27C3CAB1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NMI (Input):</w:t>
      </w:r>
      <w:r w:rsidRPr="00DC3BAB">
        <w:rPr>
          <w:rFonts w:asciiTheme="majorHAnsi" w:hAnsiTheme="majorHAnsi"/>
          <w:lang w:bidi="gu-IN"/>
        </w:rPr>
        <w:t xml:space="preserve"> Non-maskable interrupt request.</w:t>
      </w:r>
    </w:p>
    <w:p w14:paraId="1D43A838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TEST (Input):</w:t>
      </w:r>
      <w:r w:rsidRPr="00DC3BAB">
        <w:rPr>
          <w:rFonts w:asciiTheme="majorHAnsi" w:hAnsiTheme="majorHAnsi"/>
          <w:lang w:bidi="gu-IN"/>
        </w:rPr>
        <w:t xml:space="preserve"> Wait for test control. When LOW the microprocessor continues execution otherwise waits.</w:t>
      </w:r>
    </w:p>
    <w:p w14:paraId="47991D7F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VCC:</w:t>
      </w:r>
      <w:r w:rsidRPr="00DC3BAB">
        <w:rPr>
          <w:rFonts w:asciiTheme="majorHAnsi" w:hAnsiTheme="majorHAnsi"/>
          <w:lang w:bidi="gu-IN"/>
        </w:rPr>
        <w:t xml:space="preserve"> Power supply +5V dc.</w:t>
      </w:r>
    </w:p>
    <w:p w14:paraId="580D70F8" w14:textId="77777777" w:rsidR="00182BB1" w:rsidRPr="00DC3BAB" w:rsidRDefault="00182BB1" w:rsidP="00182BB1">
      <w:pPr>
        <w:spacing w:before="100" w:beforeAutospacing="1" w:after="100" w:afterAutospacing="1"/>
        <w:rPr>
          <w:rFonts w:asciiTheme="majorHAnsi" w:hAnsiTheme="majorHAnsi"/>
          <w:lang w:bidi="gu-IN"/>
        </w:rPr>
      </w:pPr>
      <w:r w:rsidRPr="00DC3BAB">
        <w:rPr>
          <w:rFonts w:asciiTheme="majorHAnsi" w:hAnsiTheme="majorHAnsi"/>
          <w:b/>
          <w:bCs/>
          <w:lang w:bidi="gu-IN"/>
        </w:rPr>
        <w:t>GND:</w:t>
      </w:r>
      <w:r w:rsidRPr="00DC3BAB">
        <w:rPr>
          <w:rFonts w:asciiTheme="majorHAnsi" w:hAnsiTheme="majorHAnsi"/>
          <w:lang w:bidi="gu-IN"/>
        </w:rPr>
        <w:t xml:space="preserve"> Ground.</w:t>
      </w:r>
    </w:p>
    <w:p w14:paraId="16B3C026" w14:textId="77777777" w:rsidR="00182BB1" w:rsidRPr="00DC3BAB" w:rsidRDefault="00182BB1" w:rsidP="00182BB1">
      <w:pPr>
        <w:pStyle w:val="Heading2"/>
        <w:rPr>
          <w:rFonts w:asciiTheme="majorHAnsi" w:hAnsiTheme="majorHAnsi"/>
          <w:sz w:val="24"/>
          <w:szCs w:val="24"/>
        </w:rPr>
      </w:pPr>
    </w:p>
    <w:p w14:paraId="08DF346B" w14:textId="77777777" w:rsidR="00182BB1" w:rsidRPr="00DC3BAB" w:rsidRDefault="00182BB1" w:rsidP="00182BB1">
      <w:pPr>
        <w:pStyle w:val="Heading2"/>
        <w:jc w:val="center"/>
        <w:rPr>
          <w:rFonts w:asciiTheme="majorHAnsi" w:hAnsiTheme="majorHAnsi"/>
          <w:sz w:val="24"/>
          <w:szCs w:val="24"/>
        </w:rPr>
      </w:pPr>
      <w:r w:rsidRPr="00DC3BAB">
        <w:rPr>
          <w:rStyle w:val="a"/>
          <w:rFonts w:asciiTheme="majorHAnsi" w:hAnsiTheme="majorHAnsi"/>
          <w:noProof/>
          <w:sz w:val="24"/>
          <w:szCs w:val="24"/>
        </w:rPr>
        <w:lastRenderedPageBreak/>
        <w:drawing>
          <wp:inline distT="0" distB="0" distL="0" distR="0" wp14:anchorId="511052D3" wp14:editId="7A4638AC">
            <wp:extent cx="5943600" cy="249237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AB2B4" w14:textId="77777777" w:rsidR="00182BB1" w:rsidRPr="00DC3BAB" w:rsidRDefault="00182BB1" w:rsidP="00182BB1">
      <w:pPr>
        <w:pStyle w:val="Heading2"/>
        <w:rPr>
          <w:rFonts w:asciiTheme="majorHAnsi" w:hAnsiTheme="majorHAnsi"/>
          <w:sz w:val="24"/>
          <w:szCs w:val="24"/>
        </w:rPr>
      </w:pPr>
      <w:r w:rsidRPr="00DC3BAB">
        <w:rPr>
          <w:rFonts w:asciiTheme="majorHAnsi" w:hAnsiTheme="majorHAnsi"/>
          <w:sz w:val="24"/>
          <w:szCs w:val="24"/>
        </w:rPr>
        <w:t>Process to install Emulator:</w:t>
      </w:r>
    </w:p>
    <w:p w14:paraId="47D68852" w14:textId="77777777" w:rsidR="00182BB1" w:rsidRPr="00DC3BAB" w:rsidRDefault="00000000" w:rsidP="00182BB1">
      <w:pPr>
        <w:pStyle w:val="Heading2"/>
        <w:rPr>
          <w:rFonts w:asciiTheme="majorHAnsi" w:hAnsiTheme="majorHAnsi"/>
          <w:sz w:val="24"/>
          <w:szCs w:val="24"/>
        </w:rPr>
      </w:pPr>
      <w:hyperlink r:id="rId10" w:history="1">
        <w:r w:rsidR="00182BB1" w:rsidRPr="00DC3BAB">
          <w:rPr>
            <w:rStyle w:val="Hyperlink"/>
            <w:rFonts w:asciiTheme="majorHAnsi" w:hAnsiTheme="majorHAnsi"/>
            <w:sz w:val="24"/>
            <w:szCs w:val="24"/>
          </w:rPr>
          <w:t>https://emu8086.en.lo4d.com/windows</w:t>
        </w:r>
      </w:hyperlink>
    </w:p>
    <w:p w14:paraId="0C387F0B" w14:textId="77777777" w:rsidR="00182BB1" w:rsidRPr="00DC3BAB" w:rsidRDefault="00182BB1" w:rsidP="00182BB1">
      <w:pPr>
        <w:pStyle w:val="Heading2"/>
        <w:jc w:val="center"/>
        <w:rPr>
          <w:rFonts w:asciiTheme="majorHAnsi" w:hAnsiTheme="majorHAnsi"/>
          <w:sz w:val="24"/>
          <w:szCs w:val="24"/>
        </w:rPr>
      </w:pPr>
      <w:r w:rsidRPr="00DC3BAB">
        <w:rPr>
          <w:rFonts w:asciiTheme="majorHAnsi" w:hAnsiTheme="majorHAnsi"/>
          <w:noProof/>
          <w:sz w:val="24"/>
          <w:szCs w:val="24"/>
        </w:rPr>
        <w:drawing>
          <wp:inline distT="0" distB="0" distL="0" distR="0" wp14:anchorId="72F91E62" wp14:editId="5A0F9833">
            <wp:extent cx="2591029" cy="2969537"/>
            <wp:effectExtent l="19050" t="19050" r="19050" b="215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l="837" t="1895" r="55556" b="9257"/>
                    <a:stretch/>
                  </pic:blipFill>
                  <pic:spPr bwMode="auto">
                    <a:xfrm>
                      <a:off x="0" y="0"/>
                      <a:ext cx="2591804" cy="2970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61984" w14:textId="2F7A5E49" w:rsidR="002A22C5" w:rsidRDefault="009043B1" w:rsidP="007F6C94">
      <w:pPr>
        <w:pStyle w:val="Heading2"/>
        <w:jc w:val="center"/>
        <w:rPr>
          <w:rFonts w:asciiTheme="majorHAnsi" w:hAnsiTheme="majorHAnsi"/>
          <w:sz w:val="24"/>
          <w:szCs w:val="24"/>
        </w:rPr>
      </w:pPr>
      <w:r w:rsidRPr="00DC3BAB">
        <w:rPr>
          <w:rFonts w:asciiTheme="majorHAnsi" w:hAnsiTheme="majorHAnsi"/>
          <w:noProof/>
        </w:rPr>
        <w:lastRenderedPageBreak/>
        <w:drawing>
          <wp:inline distT="0" distB="0" distL="0" distR="0" wp14:anchorId="234ECD72" wp14:editId="212C5DFD">
            <wp:extent cx="3890478" cy="2890910"/>
            <wp:effectExtent l="19050" t="19050" r="15240" b="241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7869" t="28157" r="34206" b="34957"/>
                    <a:stretch/>
                  </pic:blipFill>
                  <pic:spPr bwMode="auto">
                    <a:xfrm>
                      <a:off x="0" y="0"/>
                      <a:ext cx="3911994" cy="290689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398DA8" w14:textId="186D2D95" w:rsidR="00182BB1" w:rsidRPr="00DC3BAB" w:rsidRDefault="00CD6268" w:rsidP="00182BB1">
      <w:pPr>
        <w:pStyle w:val="Heading2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Sample program for the addition of two numbers </w:t>
      </w:r>
    </w:p>
    <w:p w14:paraId="37FC1BC1" w14:textId="78BD4EEC" w:rsidR="00182BB1" w:rsidRDefault="00182BB1" w:rsidP="008A5CA1">
      <w:pPr>
        <w:pStyle w:val="Heading2"/>
        <w:numPr>
          <w:ilvl w:val="0"/>
          <w:numId w:val="45"/>
        </w:numPr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C3BAB">
        <w:rPr>
          <w:rFonts w:asciiTheme="majorHAnsi" w:hAnsiTheme="majorHAnsi"/>
          <w:b w:val="0"/>
          <w:bCs w:val="0"/>
          <w:sz w:val="24"/>
          <w:szCs w:val="24"/>
        </w:rPr>
        <w:t>Step:1 – Write the code of program.</w:t>
      </w:r>
    </w:p>
    <w:p w14:paraId="5DC19E04" w14:textId="7D5821C4" w:rsidR="00182BB1" w:rsidRPr="002A22C5" w:rsidRDefault="00DA4C8F" w:rsidP="002A22C5">
      <w:pPr>
        <w:pStyle w:val="Heading2"/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A4C8F">
        <w:rPr>
          <w:rFonts w:asciiTheme="majorHAnsi" w:hAnsiTheme="majorHAnsi"/>
          <w:b w:val="0"/>
          <w:bCs w:val="0"/>
          <w:noProof/>
          <w:sz w:val="24"/>
          <w:szCs w:val="24"/>
        </w:rPr>
        <w:drawing>
          <wp:inline distT="0" distB="0" distL="0" distR="0" wp14:anchorId="64391F0C" wp14:editId="2F26C4C9">
            <wp:extent cx="4683125" cy="2880156"/>
            <wp:effectExtent l="0" t="0" r="0" b="0"/>
            <wp:docPr id="1516355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35593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03128" cy="2892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F5B4B" w14:textId="77777777" w:rsidR="007F6C94" w:rsidRPr="007F6C94" w:rsidRDefault="007F6C94" w:rsidP="007F6C94">
      <w:pPr>
        <w:pStyle w:val="Heading2"/>
        <w:tabs>
          <w:tab w:val="left" w:pos="450"/>
        </w:tabs>
        <w:ind w:left="360"/>
        <w:rPr>
          <w:rFonts w:asciiTheme="majorHAnsi" w:hAnsiTheme="majorHAnsi"/>
          <w:b w:val="0"/>
          <w:bCs w:val="0"/>
          <w:sz w:val="24"/>
          <w:szCs w:val="24"/>
        </w:rPr>
      </w:pPr>
    </w:p>
    <w:p w14:paraId="67D7F6A9" w14:textId="5C8D8057" w:rsidR="00182BB1" w:rsidRDefault="00182BB1" w:rsidP="008A5CA1">
      <w:pPr>
        <w:pStyle w:val="Heading2"/>
        <w:numPr>
          <w:ilvl w:val="0"/>
          <w:numId w:val="45"/>
        </w:numPr>
        <w:tabs>
          <w:tab w:val="left" w:pos="450"/>
        </w:tabs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C3BAB">
        <w:rPr>
          <w:rFonts w:asciiTheme="majorHAnsi" w:hAnsiTheme="majorHAnsi"/>
          <w:b w:val="0"/>
          <w:bCs w:val="0"/>
          <w:sz w:val="24"/>
          <w:szCs w:val="24"/>
        </w:rPr>
        <w:lastRenderedPageBreak/>
        <w:t>Step:2 – Save the program.</w:t>
      </w:r>
    </w:p>
    <w:p w14:paraId="6CA62545" w14:textId="7AAB1604" w:rsidR="00331BEC" w:rsidRPr="00DA4C8F" w:rsidRDefault="00DA4C8F" w:rsidP="00DA4C8F">
      <w:pPr>
        <w:pStyle w:val="Heading2"/>
        <w:tabs>
          <w:tab w:val="left" w:pos="450"/>
        </w:tabs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A4C8F">
        <w:rPr>
          <w:rFonts w:asciiTheme="majorHAnsi" w:hAnsiTheme="majorHAnsi"/>
          <w:b w:val="0"/>
          <w:bCs w:val="0"/>
          <w:noProof/>
          <w:sz w:val="24"/>
          <w:szCs w:val="24"/>
        </w:rPr>
        <w:drawing>
          <wp:inline distT="0" distB="0" distL="0" distR="0" wp14:anchorId="16577925" wp14:editId="4246F465">
            <wp:extent cx="4800600" cy="3197731"/>
            <wp:effectExtent l="0" t="0" r="0" b="3175"/>
            <wp:docPr id="1863334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33408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9070" cy="321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1ACE7" w14:textId="1FE12141" w:rsidR="00182BB1" w:rsidRDefault="00182BB1" w:rsidP="003B6C43">
      <w:pPr>
        <w:pStyle w:val="Heading2"/>
        <w:numPr>
          <w:ilvl w:val="0"/>
          <w:numId w:val="45"/>
        </w:numPr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C3BAB">
        <w:rPr>
          <w:rFonts w:asciiTheme="majorHAnsi" w:hAnsiTheme="majorHAnsi"/>
          <w:b w:val="0"/>
          <w:bCs w:val="0"/>
          <w:sz w:val="24"/>
          <w:szCs w:val="24"/>
        </w:rPr>
        <w:t xml:space="preserve">Step:3 - Compute </w:t>
      </w:r>
      <w:r w:rsidR="000531A2" w:rsidRPr="00DC3BAB">
        <w:rPr>
          <w:rFonts w:asciiTheme="majorHAnsi" w:hAnsiTheme="majorHAnsi"/>
          <w:b w:val="0"/>
          <w:bCs w:val="0"/>
          <w:sz w:val="24"/>
          <w:szCs w:val="24"/>
        </w:rPr>
        <w:t xml:space="preserve">and save </w:t>
      </w:r>
      <w:r w:rsidRPr="00DC3BAB">
        <w:rPr>
          <w:rFonts w:asciiTheme="majorHAnsi" w:hAnsiTheme="majorHAnsi"/>
          <w:b w:val="0"/>
          <w:bCs w:val="0"/>
          <w:sz w:val="24"/>
          <w:szCs w:val="24"/>
        </w:rPr>
        <w:t>the Program.</w:t>
      </w:r>
    </w:p>
    <w:p w14:paraId="25A59443" w14:textId="64F94B5D" w:rsidR="00331BEC" w:rsidRPr="00DA4C8F" w:rsidRDefault="00DA4C8F" w:rsidP="00DA4C8F">
      <w:pPr>
        <w:pStyle w:val="Heading2"/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A4C8F">
        <w:rPr>
          <w:rFonts w:asciiTheme="majorHAnsi" w:hAnsiTheme="majorHAnsi"/>
          <w:b w:val="0"/>
          <w:bCs w:val="0"/>
          <w:noProof/>
          <w:sz w:val="24"/>
          <w:szCs w:val="24"/>
        </w:rPr>
        <w:drawing>
          <wp:inline distT="0" distB="0" distL="0" distR="0" wp14:anchorId="1575CB1C" wp14:editId="6312D81A">
            <wp:extent cx="5095645" cy="3296299"/>
            <wp:effectExtent l="0" t="0" r="0" b="0"/>
            <wp:docPr id="638420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4202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04765" cy="3302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3AA93" w14:textId="1409B4F2" w:rsidR="000531A2" w:rsidRDefault="000531A2" w:rsidP="003B6C43">
      <w:pPr>
        <w:pStyle w:val="Heading2"/>
        <w:numPr>
          <w:ilvl w:val="0"/>
          <w:numId w:val="45"/>
        </w:numPr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C3BAB">
        <w:rPr>
          <w:rFonts w:asciiTheme="majorHAnsi" w:hAnsiTheme="majorHAnsi"/>
          <w:b w:val="0"/>
          <w:bCs w:val="0"/>
          <w:sz w:val="24"/>
          <w:szCs w:val="24"/>
        </w:rPr>
        <w:lastRenderedPageBreak/>
        <w:t>Step:4 – Update memory location and provide the data.</w:t>
      </w:r>
    </w:p>
    <w:p w14:paraId="536F5266" w14:textId="761F044A" w:rsidR="003E24C8" w:rsidRDefault="000A72A6" w:rsidP="003E24C8">
      <w:pPr>
        <w:pStyle w:val="Heading2"/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19EE2F7B" wp14:editId="7A505021">
            <wp:extent cx="6473825" cy="2951480"/>
            <wp:effectExtent l="0" t="0" r="3175" b="1270"/>
            <wp:docPr id="1109587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3825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B44D8" w14:textId="3239D6D8" w:rsidR="002A22C5" w:rsidRDefault="000A72A6" w:rsidP="002A22C5">
      <w:pPr>
        <w:pStyle w:val="Heading2"/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3028ADEB" wp14:editId="0C967D8B">
            <wp:extent cx="6172200" cy="2857500"/>
            <wp:effectExtent l="0" t="0" r="0" b="0"/>
            <wp:docPr id="17568317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621CD" w14:textId="0EA6CE08" w:rsidR="00A042E6" w:rsidRPr="00DC3BAB" w:rsidRDefault="00A042E6" w:rsidP="002A22C5">
      <w:pPr>
        <w:pStyle w:val="Heading2"/>
        <w:ind w:left="360"/>
        <w:rPr>
          <w:rFonts w:asciiTheme="majorHAnsi" w:hAnsiTheme="majorHAnsi"/>
          <w:b w:val="0"/>
          <w:bCs w:val="0"/>
          <w:sz w:val="24"/>
          <w:szCs w:val="24"/>
        </w:rPr>
      </w:pPr>
    </w:p>
    <w:p w14:paraId="2E8A9336" w14:textId="77777777" w:rsidR="00331BEC" w:rsidRPr="00DC3BAB" w:rsidRDefault="00331BEC" w:rsidP="000531A2">
      <w:pPr>
        <w:pStyle w:val="Heading2"/>
        <w:jc w:val="center"/>
        <w:rPr>
          <w:rFonts w:asciiTheme="majorHAnsi" w:hAnsiTheme="majorHAnsi"/>
          <w:sz w:val="24"/>
          <w:szCs w:val="24"/>
        </w:rPr>
      </w:pPr>
    </w:p>
    <w:p w14:paraId="50316D1E" w14:textId="303ACA78" w:rsidR="000531A2" w:rsidRDefault="000531A2" w:rsidP="003B6C43">
      <w:pPr>
        <w:pStyle w:val="Heading2"/>
        <w:numPr>
          <w:ilvl w:val="0"/>
          <w:numId w:val="45"/>
        </w:numPr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 w:rsidRPr="00DC3BAB">
        <w:rPr>
          <w:rFonts w:asciiTheme="majorHAnsi" w:hAnsiTheme="majorHAnsi"/>
          <w:b w:val="0"/>
          <w:bCs w:val="0"/>
          <w:sz w:val="24"/>
          <w:szCs w:val="24"/>
        </w:rPr>
        <w:lastRenderedPageBreak/>
        <w:t>Step:5 – Run the program and check the output.</w:t>
      </w:r>
    </w:p>
    <w:p w14:paraId="1333EF6B" w14:textId="0D99B670" w:rsidR="00182BB1" w:rsidRPr="007F6C94" w:rsidRDefault="000A72A6" w:rsidP="007F6C94">
      <w:pPr>
        <w:pStyle w:val="Heading2"/>
        <w:ind w:left="360"/>
        <w:rPr>
          <w:rFonts w:asciiTheme="majorHAnsi" w:hAnsiTheme="majorHAnsi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0C9B2529" wp14:editId="0EC74473">
            <wp:extent cx="5499100" cy="2774950"/>
            <wp:effectExtent l="0" t="0" r="6350" b="6350"/>
            <wp:docPr id="1743192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49557" w14:textId="77777777" w:rsidR="0072324C" w:rsidRPr="00DC3BAB" w:rsidRDefault="0072324C" w:rsidP="0072324C">
      <w:pPr>
        <w:tabs>
          <w:tab w:val="left" w:pos="1530"/>
        </w:tabs>
        <w:spacing w:after="160" w:line="259" w:lineRule="auto"/>
        <w:ind w:left="1530" w:hanging="1530"/>
        <w:rPr>
          <w:rFonts w:asciiTheme="majorHAnsi" w:eastAsia="Calibri" w:hAnsiTheme="majorHAnsi"/>
          <w:b/>
        </w:rPr>
      </w:pPr>
      <w:r w:rsidRPr="00DC3BAB">
        <w:rPr>
          <w:rFonts w:asciiTheme="majorHAnsi" w:eastAsia="Calibri" w:hAnsiTheme="majorHAnsi"/>
          <w:b/>
        </w:rPr>
        <w:t xml:space="preserve">Conclusion: </w:t>
      </w:r>
    </w:p>
    <w:p w14:paraId="759210A8" w14:textId="77777777" w:rsidR="00B212B8" w:rsidRPr="00DC3BAB" w:rsidRDefault="00B212B8" w:rsidP="00B212B8">
      <w:pPr>
        <w:spacing w:after="160" w:line="259" w:lineRule="auto"/>
        <w:rPr>
          <w:rFonts w:asciiTheme="majorHAnsi" w:eastAsia="Calibri" w:hAnsiTheme="majorHAnsi"/>
          <w:b/>
        </w:rPr>
      </w:pPr>
    </w:p>
    <w:sectPr w:rsidR="00B212B8" w:rsidRPr="00DC3BAB" w:rsidSect="00473F55">
      <w:headerReference w:type="default" r:id="rId19"/>
      <w:footerReference w:type="default" r:id="rId20"/>
      <w:pgSz w:w="12240" w:h="15840" w:code="1"/>
      <w:pgMar w:top="720" w:right="1325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92104" w14:textId="77777777" w:rsidR="001D093C" w:rsidRDefault="001D093C" w:rsidP="008A791A">
      <w:r>
        <w:separator/>
      </w:r>
    </w:p>
  </w:endnote>
  <w:endnote w:type="continuationSeparator" w:id="0">
    <w:p w14:paraId="2695E330" w14:textId="77777777" w:rsidR="001D093C" w:rsidRDefault="001D093C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BFEC4C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C7DE9B" w14:textId="77777777" w:rsidR="001D093C" w:rsidRDefault="001D093C" w:rsidP="008A791A">
      <w:r>
        <w:separator/>
      </w:r>
    </w:p>
  </w:footnote>
  <w:footnote w:type="continuationSeparator" w:id="0">
    <w:p w14:paraId="49E49F5D" w14:textId="77777777" w:rsidR="001D093C" w:rsidRDefault="001D093C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7" w:type="dxa"/>
      <w:tblInd w:w="84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360"/>
      <w:gridCol w:w="1846"/>
      <w:gridCol w:w="4291"/>
    </w:tblGrid>
    <w:tr w:rsidR="00FE361B" w14:paraId="480838CF" w14:textId="77777777" w:rsidTr="00182BB1">
      <w:trPr>
        <w:trHeight w:val="980"/>
      </w:trPr>
      <w:tc>
        <w:tcPr>
          <w:tcW w:w="3118" w:type="dxa"/>
          <w:vAlign w:val="center"/>
        </w:tcPr>
        <w:p w14:paraId="00BDE349" w14:textId="77777777" w:rsidR="00FE361B" w:rsidRPr="00FE361B" w:rsidRDefault="0017704F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17704F">
            <w:rPr>
              <w:b/>
              <w:noProof/>
              <w:sz w:val="28"/>
              <w:lang w:bidi="gu-IN"/>
            </w:rPr>
            <w:drawing>
              <wp:inline distT="0" distB="0" distL="0" distR="0" wp14:anchorId="3EBFFFCA" wp14:editId="66C4C764">
                <wp:extent cx="1537519" cy="685800"/>
                <wp:effectExtent l="0" t="0" r="0" b="0"/>
                <wp:docPr id="5" name="Picture 4" descr="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7519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79" w:type="dxa"/>
          <w:gridSpan w:val="2"/>
          <w:vAlign w:val="center"/>
        </w:tcPr>
        <w:p w14:paraId="0FC5093E" w14:textId="77777777" w:rsidR="00FE361B" w:rsidRPr="00473F55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 w:rsidRPr="00473F55">
            <w:rPr>
              <w:b/>
            </w:rPr>
            <w:t>Marwadi University</w:t>
          </w:r>
        </w:p>
        <w:p w14:paraId="15004FF5" w14:textId="7777777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473F55">
            <w:rPr>
              <w:b/>
            </w:rPr>
            <w:t xml:space="preserve">Department of </w:t>
          </w:r>
          <w:r w:rsidR="00182BB1" w:rsidRPr="00182BB1">
            <w:rPr>
              <w:b/>
            </w:rPr>
            <w:t>Computer Engineering</w:t>
          </w:r>
        </w:p>
      </w:tc>
    </w:tr>
    <w:tr w:rsidR="00FE361B" w14:paraId="74ED536D" w14:textId="77777777" w:rsidTr="00473F55">
      <w:tc>
        <w:tcPr>
          <w:tcW w:w="3118" w:type="dxa"/>
          <w:vAlign w:val="center"/>
        </w:tcPr>
        <w:p w14:paraId="7E78422E" w14:textId="77777777" w:rsidR="00FE361B" w:rsidRPr="00B212B8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B212B8">
            <w:rPr>
              <w:b/>
            </w:rPr>
            <w:t xml:space="preserve">Subject: </w:t>
          </w:r>
          <w:r w:rsidR="00182BB1" w:rsidRPr="00182BB1">
            <w:rPr>
              <w:b/>
            </w:rPr>
            <w:t xml:space="preserve">Fundamental of Processors </w:t>
          </w:r>
          <w:r w:rsidR="00B212B8" w:rsidRPr="00B212B8">
            <w:rPr>
              <w:b/>
            </w:rPr>
            <w:t>(</w:t>
          </w:r>
          <w:r w:rsidR="00182BB1" w:rsidRPr="00182BB1">
            <w:rPr>
              <w:b/>
            </w:rPr>
            <w:t>01CE0509</w:t>
          </w:r>
          <w:r w:rsidR="00B212B8" w:rsidRPr="00B212B8">
            <w:rPr>
              <w:b/>
            </w:rPr>
            <w:t>)</w:t>
          </w:r>
        </w:p>
      </w:tc>
      <w:tc>
        <w:tcPr>
          <w:tcW w:w="6379" w:type="dxa"/>
          <w:gridSpan w:val="2"/>
          <w:vAlign w:val="center"/>
        </w:tcPr>
        <w:p w14:paraId="668FE116" w14:textId="77777777" w:rsidR="00182BB1" w:rsidRPr="00182BB1" w:rsidRDefault="00FE361B" w:rsidP="00182BB1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B212B8">
            <w:rPr>
              <w:b/>
            </w:rPr>
            <w:t>Aim:</w:t>
          </w:r>
          <w:r w:rsidR="00182BB1" w:rsidRPr="00182BB1">
            <w:rPr>
              <w:b/>
            </w:rPr>
            <w:t>Introduction to 8086 Micro Processor and simulation</w:t>
          </w:r>
        </w:p>
        <w:p w14:paraId="38BAE4EE" w14:textId="77777777" w:rsidR="00FE361B" w:rsidRPr="00B212B8" w:rsidRDefault="00182BB1" w:rsidP="00182BB1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182BB1">
            <w:rPr>
              <w:b/>
            </w:rPr>
            <w:t>tools</w:t>
          </w:r>
        </w:p>
      </w:tc>
    </w:tr>
    <w:tr w:rsidR="00182BB1" w14:paraId="3C301B78" w14:textId="77777777" w:rsidTr="00473F55">
      <w:tc>
        <w:tcPr>
          <w:tcW w:w="3118" w:type="dxa"/>
          <w:vAlign w:val="center"/>
        </w:tcPr>
        <w:p w14:paraId="4FA67C0D" w14:textId="7777777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CD6268">
            <w:rPr>
              <w:b/>
              <w:szCs w:val="20"/>
            </w:rPr>
            <w:t>2</w:t>
          </w:r>
        </w:p>
      </w:tc>
      <w:tc>
        <w:tcPr>
          <w:tcW w:w="1881" w:type="dxa"/>
          <w:vAlign w:val="center"/>
        </w:tcPr>
        <w:p w14:paraId="40F1D783" w14:textId="7777777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498" w:type="dxa"/>
          <w:vAlign w:val="center"/>
        </w:tcPr>
        <w:p w14:paraId="18E59FCC" w14:textId="31C4A3F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670190">
            <w:rPr>
              <w:b/>
              <w:szCs w:val="20"/>
            </w:rPr>
            <w:t xml:space="preserve"> 92201703058</w:t>
          </w:r>
        </w:p>
      </w:tc>
    </w:tr>
  </w:tbl>
  <w:p w14:paraId="1C9A9394" w14:textId="77777777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64019"/>
    <w:multiLevelType w:val="hybridMultilevel"/>
    <w:tmpl w:val="54747F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1722C"/>
    <w:multiLevelType w:val="multilevel"/>
    <w:tmpl w:val="83C252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8949B1"/>
    <w:multiLevelType w:val="hybridMultilevel"/>
    <w:tmpl w:val="B3D0A4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452BA5"/>
    <w:multiLevelType w:val="hybridMultilevel"/>
    <w:tmpl w:val="A1D29818"/>
    <w:lvl w:ilvl="0" w:tplc="3B547996">
      <w:start w:val="1"/>
      <w:numFmt w:val="decimal"/>
      <w:lvlText w:val="%1."/>
      <w:lvlJc w:val="left"/>
      <w:pPr>
        <w:ind w:left="108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29F0A11"/>
    <w:multiLevelType w:val="hybridMultilevel"/>
    <w:tmpl w:val="A39ABE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63136">
    <w:abstractNumId w:val="3"/>
  </w:num>
  <w:num w:numId="2" w16cid:durableId="772898597">
    <w:abstractNumId w:val="42"/>
  </w:num>
  <w:num w:numId="3" w16cid:durableId="763184280">
    <w:abstractNumId w:val="31"/>
  </w:num>
  <w:num w:numId="4" w16cid:durableId="1481077996">
    <w:abstractNumId w:val="5"/>
  </w:num>
  <w:num w:numId="5" w16cid:durableId="1539467760">
    <w:abstractNumId w:val="15"/>
  </w:num>
  <w:num w:numId="6" w16cid:durableId="6500157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2963924">
    <w:abstractNumId w:val="23"/>
  </w:num>
  <w:num w:numId="8" w16cid:durableId="1528442221">
    <w:abstractNumId w:val="9"/>
  </w:num>
  <w:num w:numId="9" w16cid:durableId="182135754">
    <w:abstractNumId w:val="25"/>
  </w:num>
  <w:num w:numId="10" w16cid:durableId="524634819">
    <w:abstractNumId w:val="22"/>
  </w:num>
  <w:num w:numId="11" w16cid:durableId="1581216536">
    <w:abstractNumId w:val="29"/>
  </w:num>
  <w:num w:numId="12" w16cid:durableId="153567685">
    <w:abstractNumId w:val="11"/>
  </w:num>
  <w:num w:numId="13" w16cid:durableId="226964805">
    <w:abstractNumId w:val="36"/>
  </w:num>
  <w:num w:numId="14" w16cid:durableId="1827430649">
    <w:abstractNumId w:val="19"/>
  </w:num>
  <w:num w:numId="15" w16cid:durableId="1272392495">
    <w:abstractNumId w:val="44"/>
  </w:num>
  <w:num w:numId="16" w16cid:durableId="90124678">
    <w:abstractNumId w:val="38"/>
  </w:num>
  <w:num w:numId="17" w16cid:durableId="1294016596">
    <w:abstractNumId w:val="34"/>
  </w:num>
  <w:num w:numId="18" w16cid:durableId="536043802">
    <w:abstractNumId w:val="24"/>
  </w:num>
  <w:num w:numId="19" w16cid:durableId="2136942932">
    <w:abstractNumId w:val="8"/>
  </w:num>
  <w:num w:numId="20" w16cid:durableId="1669022221">
    <w:abstractNumId w:val="28"/>
  </w:num>
  <w:num w:numId="21" w16cid:durableId="657467644">
    <w:abstractNumId w:val="1"/>
  </w:num>
  <w:num w:numId="22" w16cid:durableId="866135645">
    <w:abstractNumId w:val="33"/>
  </w:num>
  <w:num w:numId="23" w16cid:durableId="1679192177">
    <w:abstractNumId w:val="26"/>
  </w:num>
  <w:num w:numId="24" w16cid:durableId="612830782">
    <w:abstractNumId w:val="37"/>
  </w:num>
  <w:num w:numId="25" w16cid:durableId="1464691751">
    <w:abstractNumId w:val="13"/>
  </w:num>
  <w:num w:numId="26" w16cid:durableId="1638413594">
    <w:abstractNumId w:val="27"/>
  </w:num>
  <w:num w:numId="27" w16cid:durableId="1585676189">
    <w:abstractNumId w:val="0"/>
  </w:num>
  <w:num w:numId="28" w16cid:durableId="873738193">
    <w:abstractNumId w:val="32"/>
  </w:num>
  <w:num w:numId="29" w16cid:durableId="1316105851">
    <w:abstractNumId w:val="7"/>
  </w:num>
  <w:num w:numId="30" w16cid:durableId="2053067309">
    <w:abstractNumId w:val="30"/>
  </w:num>
  <w:num w:numId="31" w16cid:durableId="572545209">
    <w:abstractNumId w:val="20"/>
  </w:num>
  <w:num w:numId="32" w16cid:durableId="1782414287">
    <w:abstractNumId w:val="14"/>
  </w:num>
  <w:num w:numId="33" w16cid:durableId="1947081512">
    <w:abstractNumId w:val="10"/>
  </w:num>
  <w:num w:numId="34" w16cid:durableId="1409112826">
    <w:abstractNumId w:val="2"/>
  </w:num>
  <w:num w:numId="35" w16cid:durableId="1722248914">
    <w:abstractNumId w:val="12"/>
  </w:num>
  <w:num w:numId="36" w16cid:durableId="2025086996">
    <w:abstractNumId w:val="4"/>
  </w:num>
  <w:num w:numId="37" w16cid:durableId="1219853961">
    <w:abstractNumId w:val="6"/>
  </w:num>
  <w:num w:numId="38" w16cid:durableId="48848147">
    <w:abstractNumId w:val="43"/>
  </w:num>
  <w:num w:numId="39" w16cid:durableId="802115276">
    <w:abstractNumId w:val="35"/>
  </w:num>
  <w:num w:numId="40" w16cid:durableId="1690716227">
    <w:abstractNumId w:val="21"/>
  </w:num>
  <w:num w:numId="41" w16cid:durableId="635574088">
    <w:abstractNumId w:val="18"/>
  </w:num>
  <w:num w:numId="42" w16cid:durableId="1732340018">
    <w:abstractNumId w:val="39"/>
  </w:num>
  <w:num w:numId="43" w16cid:durableId="501316796">
    <w:abstractNumId w:val="17"/>
  </w:num>
  <w:num w:numId="44" w16cid:durableId="699401249">
    <w:abstractNumId w:val="16"/>
  </w:num>
  <w:num w:numId="45" w16cid:durableId="1246450856">
    <w:abstractNumId w:val="4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31A2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A72A6"/>
    <w:rsid w:val="000B062C"/>
    <w:rsid w:val="000B6F4B"/>
    <w:rsid w:val="000D3224"/>
    <w:rsid w:val="000E03DD"/>
    <w:rsid w:val="000E1049"/>
    <w:rsid w:val="000E14E2"/>
    <w:rsid w:val="000E4A35"/>
    <w:rsid w:val="000E6223"/>
    <w:rsid w:val="000F63CC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7704F"/>
    <w:rsid w:val="00182BB1"/>
    <w:rsid w:val="0018786B"/>
    <w:rsid w:val="001931E5"/>
    <w:rsid w:val="001A209E"/>
    <w:rsid w:val="001A588C"/>
    <w:rsid w:val="001B3B04"/>
    <w:rsid w:val="001B3E1C"/>
    <w:rsid w:val="001C0BED"/>
    <w:rsid w:val="001C3863"/>
    <w:rsid w:val="001D025F"/>
    <w:rsid w:val="001D093C"/>
    <w:rsid w:val="001E49DE"/>
    <w:rsid w:val="001E4EB1"/>
    <w:rsid w:val="001E69DF"/>
    <w:rsid w:val="001F06C2"/>
    <w:rsid w:val="001F4232"/>
    <w:rsid w:val="001F6524"/>
    <w:rsid w:val="001F7917"/>
    <w:rsid w:val="002056B4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33C5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961C2"/>
    <w:rsid w:val="002A19C9"/>
    <w:rsid w:val="002A22C5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2D50"/>
    <w:rsid w:val="002C370B"/>
    <w:rsid w:val="002C651E"/>
    <w:rsid w:val="002D1429"/>
    <w:rsid w:val="002D20F8"/>
    <w:rsid w:val="002D6DC7"/>
    <w:rsid w:val="002E7B8C"/>
    <w:rsid w:val="003128FA"/>
    <w:rsid w:val="003156CD"/>
    <w:rsid w:val="003229E0"/>
    <w:rsid w:val="003245ED"/>
    <w:rsid w:val="003279C4"/>
    <w:rsid w:val="00331BEC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97C13"/>
    <w:rsid w:val="003A643A"/>
    <w:rsid w:val="003B5670"/>
    <w:rsid w:val="003B6C43"/>
    <w:rsid w:val="003B7B96"/>
    <w:rsid w:val="003C3A28"/>
    <w:rsid w:val="003D0EF1"/>
    <w:rsid w:val="003D3153"/>
    <w:rsid w:val="003D38C5"/>
    <w:rsid w:val="003D533B"/>
    <w:rsid w:val="003E2222"/>
    <w:rsid w:val="003E24C8"/>
    <w:rsid w:val="003E29AA"/>
    <w:rsid w:val="003E3C5D"/>
    <w:rsid w:val="003E4C61"/>
    <w:rsid w:val="003E7777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3F55"/>
    <w:rsid w:val="0047704A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183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5F79CD"/>
    <w:rsid w:val="00600BAD"/>
    <w:rsid w:val="00606F9D"/>
    <w:rsid w:val="006144E9"/>
    <w:rsid w:val="006220AF"/>
    <w:rsid w:val="00626725"/>
    <w:rsid w:val="006304BB"/>
    <w:rsid w:val="0063154D"/>
    <w:rsid w:val="006344A9"/>
    <w:rsid w:val="0063519B"/>
    <w:rsid w:val="006416BF"/>
    <w:rsid w:val="00647EE2"/>
    <w:rsid w:val="00652351"/>
    <w:rsid w:val="00662592"/>
    <w:rsid w:val="006632F6"/>
    <w:rsid w:val="00663F88"/>
    <w:rsid w:val="00667A0C"/>
    <w:rsid w:val="00670190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2E7F"/>
    <w:rsid w:val="006D6626"/>
    <w:rsid w:val="006E6911"/>
    <w:rsid w:val="006F297E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24C"/>
    <w:rsid w:val="00723EDE"/>
    <w:rsid w:val="00735BF9"/>
    <w:rsid w:val="00736384"/>
    <w:rsid w:val="00736540"/>
    <w:rsid w:val="007378EF"/>
    <w:rsid w:val="00744A50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6507"/>
    <w:rsid w:val="00797926"/>
    <w:rsid w:val="007C5F8F"/>
    <w:rsid w:val="007D1CCF"/>
    <w:rsid w:val="007D65ED"/>
    <w:rsid w:val="007E5C0C"/>
    <w:rsid w:val="007E6161"/>
    <w:rsid w:val="007F454F"/>
    <w:rsid w:val="007F6C94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9683B"/>
    <w:rsid w:val="008A1A8E"/>
    <w:rsid w:val="008A5CA1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3B1"/>
    <w:rsid w:val="00904BFA"/>
    <w:rsid w:val="00915A8C"/>
    <w:rsid w:val="00917A98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65C2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42E6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2144"/>
    <w:rsid w:val="00B0541E"/>
    <w:rsid w:val="00B07474"/>
    <w:rsid w:val="00B10DB5"/>
    <w:rsid w:val="00B1303E"/>
    <w:rsid w:val="00B164E0"/>
    <w:rsid w:val="00B20054"/>
    <w:rsid w:val="00B206D3"/>
    <w:rsid w:val="00B212B8"/>
    <w:rsid w:val="00B21E47"/>
    <w:rsid w:val="00B22618"/>
    <w:rsid w:val="00B344CA"/>
    <w:rsid w:val="00B3707F"/>
    <w:rsid w:val="00B421AD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6A43"/>
    <w:rsid w:val="00BB0DBB"/>
    <w:rsid w:val="00BB12D2"/>
    <w:rsid w:val="00BB2A24"/>
    <w:rsid w:val="00BB3A66"/>
    <w:rsid w:val="00BB5E23"/>
    <w:rsid w:val="00BC15FF"/>
    <w:rsid w:val="00BC3348"/>
    <w:rsid w:val="00BD2B7E"/>
    <w:rsid w:val="00BD45ED"/>
    <w:rsid w:val="00BD4BD8"/>
    <w:rsid w:val="00BD7E5C"/>
    <w:rsid w:val="00BE76AA"/>
    <w:rsid w:val="00BF4FEE"/>
    <w:rsid w:val="00BF5D90"/>
    <w:rsid w:val="00C02404"/>
    <w:rsid w:val="00C03089"/>
    <w:rsid w:val="00C05108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67EDD"/>
    <w:rsid w:val="00C8106A"/>
    <w:rsid w:val="00C92E62"/>
    <w:rsid w:val="00C96270"/>
    <w:rsid w:val="00CA3599"/>
    <w:rsid w:val="00CA3D1E"/>
    <w:rsid w:val="00CA6170"/>
    <w:rsid w:val="00CB4442"/>
    <w:rsid w:val="00CC78FE"/>
    <w:rsid w:val="00CD52E3"/>
    <w:rsid w:val="00CD6268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51035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A4C8F"/>
    <w:rsid w:val="00DB30DF"/>
    <w:rsid w:val="00DB40D0"/>
    <w:rsid w:val="00DB573E"/>
    <w:rsid w:val="00DC3BAB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16E2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6FAF"/>
    <w:rsid w:val="00EF704F"/>
    <w:rsid w:val="00F060A8"/>
    <w:rsid w:val="00F12B47"/>
    <w:rsid w:val="00F12F15"/>
    <w:rsid w:val="00F15E11"/>
    <w:rsid w:val="00F15E4F"/>
    <w:rsid w:val="00F2469E"/>
    <w:rsid w:val="00F31A85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36AB16"/>
  <w15:docId w15:val="{F4786CB3-FF09-4066-8AF8-A68618D7A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182BB1"/>
    <w:pPr>
      <w:spacing w:before="100" w:beforeAutospacing="1" w:after="100" w:afterAutospacing="1"/>
      <w:outlineLvl w:val="1"/>
    </w:pPr>
    <w:rPr>
      <w:b/>
      <w:bCs/>
      <w:sz w:val="36"/>
      <w:szCs w:val="36"/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82BB1"/>
    <w:rPr>
      <w:rFonts w:ascii="Times New Roman" w:eastAsia="Times New Roman" w:hAnsi="Times New Roman" w:cs="Times New Roman"/>
      <w:b/>
      <w:bCs/>
      <w:sz w:val="36"/>
      <w:szCs w:val="36"/>
      <w:lang w:bidi="gu-IN"/>
    </w:rPr>
  </w:style>
  <w:style w:type="character" w:customStyle="1" w:styleId="a">
    <w:name w:val="a"/>
    <w:basedOn w:val="DefaultParagraphFont"/>
    <w:rsid w:val="00182BB1"/>
  </w:style>
  <w:style w:type="character" w:styleId="FollowedHyperlink">
    <w:name w:val="FollowedHyperlink"/>
    <w:basedOn w:val="DefaultParagraphFont"/>
    <w:uiPriority w:val="99"/>
    <w:semiHidden/>
    <w:unhideWhenUsed/>
    <w:rsid w:val="0067019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s://emu8086.en.lo4d.com/window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90194-AE43-4F23-86B9-E2E953C3F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sif Alam</cp:lastModifiedBy>
  <cp:revision>3</cp:revision>
  <cp:lastPrinted>2024-07-22T05:49:00Z</cp:lastPrinted>
  <dcterms:created xsi:type="dcterms:W3CDTF">2024-08-06T03:25:00Z</dcterms:created>
  <dcterms:modified xsi:type="dcterms:W3CDTF">2024-08-06T08:11:00Z</dcterms:modified>
</cp:coreProperties>
</file>